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CA40D4" w14:textId="77777777" w:rsidR="0001490A" w:rsidRPr="00F11914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r w:rsidRPr="00F11914">
        <w:rPr>
          <w:rFonts w:ascii="Calibri" w:eastAsia="Times New Roman" w:hAnsi="Calibri" w:cs="Times New Roman"/>
          <w:b/>
          <w:sz w:val="18"/>
          <w:szCs w:val="18"/>
          <w:lang w:eastAsia="pl-PL"/>
        </w:rPr>
        <w:t>załącznik nr 2</w:t>
      </w:r>
    </w:p>
    <w:p w14:paraId="2B25DA49" w14:textId="77777777" w:rsidR="0001490A" w:rsidRPr="00F11914" w:rsidRDefault="0001490A" w:rsidP="0001490A">
      <w:pPr>
        <w:keepNext/>
        <w:spacing w:after="0" w:line="240" w:lineRule="auto"/>
        <w:contextualSpacing/>
        <w:jc w:val="right"/>
        <w:outlineLvl w:val="0"/>
        <w:rPr>
          <w:rFonts w:ascii="Arial" w:eastAsia="Times New Roman" w:hAnsi="Arial" w:cs="Times New Roman"/>
          <w:b/>
          <w:lang w:eastAsia="pl-PL"/>
        </w:rPr>
      </w:pPr>
      <w:r w:rsidRPr="00F11914">
        <w:rPr>
          <w:rFonts w:ascii="Calibri" w:eastAsia="Times New Roman" w:hAnsi="Calibri" w:cs="Times New Roman"/>
          <w:sz w:val="18"/>
          <w:szCs w:val="18"/>
          <w:lang w:eastAsia="pl-PL"/>
        </w:rPr>
        <w:t>do warunków i trybu rekrutacji do Szkoły Dokto</w:t>
      </w:r>
      <w:r w:rsidR="003B679E" w:rsidRPr="00F11914">
        <w:rPr>
          <w:rFonts w:ascii="Calibri" w:eastAsia="Times New Roman" w:hAnsi="Calibri" w:cs="Times New Roman"/>
          <w:sz w:val="18"/>
          <w:szCs w:val="18"/>
          <w:lang w:eastAsia="pl-PL"/>
        </w:rPr>
        <w:t>rskiej UMP - rok akademicki 2021/2022</w:t>
      </w:r>
    </w:p>
    <w:p w14:paraId="6633F11E" w14:textId="77777777" w:rsidR="0001490A" w:rsidRPr="00F11914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eastAsia="pl-PL"/>
        </w:rPr>
      </w:pPr>
    </w:p>
    <w:p w14:paraId="71B5FA7D" w14:textId="77777777" w:rsidR="0001490A" w:rsidRPr="00F11914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WNIOSEK O PRZYJĘCIE DO SZKOŁY DOKTORSKIEJ </w:t>
      </w:r>
    </w:p>
    <w:p w14:paraId="6D579182" w14:textId="77777777" w:rsidR="0001490A" w:rsidRPr="00F11914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sz w:val="24"/>
          <w:szCs w:val="24"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 xml:space="preserve">PROWADZONEJ PRZEZ UNIWERSYTET MEDYCZNY IM. KAROLA MARCINKOWSKIEGO </w:t>
      </w:r>
    </w:p>
    <w:p w14:paraId="53760B0E" w14:textId="77777777" w:rsidR="0001490A" w:rsidRPr="00F11914" w:rsidRDefault="0001490A" w:rsidP="0001490A">
      <w:pPr>
        <w:keepNext/>
        <w:spacing w:after="0" w:line="360" w:lineRule="atLeast"/>
        <w:contextualSpacing/>
        <w:jc w:val="center"/>
        <w:outlineLvl w:val="0"/>
        <w:rPr>
          <w:rFonts w:ascii="Calibri" w:eastAsia="Times New Roman" w:hAnsi="Calibri" w:cs="Times New Roman"/>
          <w:b/>
          <w:lang w:eastAsia="pl-PL"/>
        </w:rPr>
      </w:pPr>
      <w:r w:rsidRPr="00F11914">
        <w:rPr>
          <w:rFonts w:ascii="Calibri" w:eastAsia="Times New Roman" w:hAnsi="Calibri" w:cs="Times New Roman"/>
          <w:b/>
          <w:sz w:val="24"/>
          <w:szCs w:val="24"/>
          <w:lang w:eastAsia="pl-PL"/>
        </w:rPr>
        <w:t>W POZNANIU</w:t>
      </w:r>
    </w:p>
    <w:p w14:paraId="72930867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0DB63BFA" w14:textId="77777777" w:rsidR="0001490A" w:rsidRPr="00F11914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>Data  złożenia wniosku</w:t>
      </w:r>
    </w:p>
    <w:p w14:paraId="2327904F" w14:textId="77777777" w:rsidR="0001490A" w:rsidRPr="00F11914" w:rsidRDefault="0001490A" w:rsidP="0001490A">
      <w:pPr>
        <w:spacing w:after="0" w:line="360" w:lineRule="atLeast"/>
        <w:ind w:left="4956" w:firstLine="708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 xml:space="preserve">     ..........................................</w:t>
      </w:r>
    </w:p>
    <w:p w14:paraId="3FD7D9CD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 xml:space="preserve">IMIĘ I NAZWISKO: .........................................................................     </w:t>
      </w:r>
    </w:p>
    <w:p w14:paraId="56CB62AA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 xml:space="preserve">                          </w:t>
      </w:r>
    </w:p>
    <w:p w14:paraId="539501C0" w14:textId="49798EE1" w:rsidR="0001490A" w:rsidRPr="00F11914" w:rsidRDefault="0001490A" w:rsidP="0001490A">
      <w:pPr>
        <w:tabs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  <w:tab w:val="left" w:pos="8222"/>
          <w:tab w:val="left" w:pos="8505"/>
          <w:tab w:val="left" w:pos="8789"/>
          <w:tab w:val="left" w:pos="9072"/>
          <w:tab w:val="left" w:pos="9356"/>
        </w:tabs>
        <w:spacing w:after="0" w:line="360" w:lineRule="atLeast"/>
        <w:contextualSpacing/>
        <w:rPr>
          <w:rFonts w:ascii="Times New Roman" w:eastAsia="Times New Roman" w:hAnsi="Times New Roman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>NR PESEL</w:t>
      </w:r>
      <w:r w:rsidR="00D9756E" w:rsidRPr="00F11914">
        <w:rPr>
          <w:rFonts w:ascii="Calibri" w:eastAsia="Times New Roman" w:hAnsi="Calibri" w:cs="Times New Roman"/>
          <w:lang w:eastAsia="pl-PL"/>
        </w:rPr>
        <w:t xml:space="preserve"> lub w przypadku obcokrajowców nr paszportu</w:t>
      </w:r>
      <w:r w:rsidRPr="00F11914">
        <w:rPr>
          <w:rFonts w:ascii="Calibri" w:eastAsia="Times New Roman" w:hAnsi="Calibri" w:cs="Times New Roman"/>
          <w:lang w:eastAsia="pl-PL"/>
        </w:rPr>
        <w:t xml:space="preserve"> :………………………………………………………………………….</w:t>
      </w:r>
    </w:p>
    <w:p w14:paraId="16711578" w14:textId="77777777" w:rsidR="0001490A" w:rsidRPr="00F11914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</w:p>
    <w:p w14:paraId="0B515398" w14:textId="77777777" w:rsidR="0001490A" w:rsidRPr="00F11914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  <w:r w:rsidRPr="00F11914">
        <w:rPr>
          <w:rFonts w:ascii="Calibri" w:eastAsia="Times New Roman" w:hAnsi="Calibri" w:cs="Times New Roman"/>
          <w:b/>
          <w:i/>
          <w:lang w:eastAsia="pl-PL"/>
        </w:rPr>
        <w:t>Rektor</w:t>
      </w:r>
    </w:p>
    <w:p w14:paraId="4A00AE22" w14:textId="77777777" w:rsidR="0001490A" w:rsidRPr="00F11914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  <w:r w:rsidRPr="00F11914">
        <w:rPr>
          <w:rFonts w:ascii="Calibri" w:eastAsia="Times New Roman" w:hAnsi="Calibri" w:cs="Times New Roman"/>
          <w:b/>
          <w:i/>
          <w:lang w:eastAsia="pl-PL"/>
        </w:rPr>
        <w:t>Uniwersytetu Medycznego</w:t>
      </w:r>
    </w:p>
    <w:p w14:paraId="172525DF" w14:textId="77777777" w:rsidR="0001490A" w:rsidRPr="00F11914" w:rsidRDefault="0001490A" w:rsidP="0001490A">
      <w:pPr>
        <w:spacing w:after="0" w:line="360" w:lineRule="atLeast"/>
        <w:ind w:left="4820"/>
        <w:contextualSpacing/>
        <w:rPr>
          <w:rFonts w:ascii="Calibri" w:eastAsia="Times New Roman" w:hAnsi="Calibri" w:cs="Times New Roman"/>
          <w:b/>
          <w:i/>
          <w:lang w:eastAsia="pl-PL"/>
        </w:rPr>
      </w:pPr>
      <w:r w:rsidRPr="00F11914">
        <w:rPr>
          <w:rFonts w:ascii="Calibri" w:eastAsia="Times New Roman" w:hAnsi="Calibri" w:cs="Times New Roman"/>
          <w:b/>
          <w:i/>
          <w:lang w:eastAsia="pl-PL"/>
        </w:rPr>
        <w:t>im. Karola Marcinkowskiego w Poznaniu</w:t>
      </w:r>
    </w:p>
    <w:p w14:paraId="072A957C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07B575BD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 xml:space="preserve">            </w:t>
      </w:r>
    </w:p>
    <w:p w14:paraId="57729645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F11914">
        <w:rPr>
          <w:rFonts w:ascii="Calibri" w:eastAsia="Times New Roman" w:hAnsi="Calibri" w:cs="Calibri"/>
          <w:lang w:eastAsia="pl-PL"/>
        </w:rPr>
        <w:t xml:space="preserve">Proszę o przyjęcie do Szkoły Doktorskiej prowadzonej przez Uniwersytet Medyczny im. K. Marcinkowskiego w </w:t>
      </w:r>
      <w:r w:rsidR="003B679E" w:rsidRPr="00F11914">
        <w:rPr>
          <w:rFonts w:ascii="Calibri" w:eastAsia="Times New Roman" w:hAnsi="Calibri" w:cs="Calibri"/>
          <w:lang w:eastAsia="pl-PL"/>
        </w:rPr>
        <w:t>Poznaniu w roku akademickim 2021/2022</w:t>
      </w:r>
      <w:r w:rsidRPr="00F11914">
        <w:rPr>
          <w:rFonts w:ascii="Calibri" w:eastAsia="Times New Roman" w:hAnsi="Calibri" w:cs="Calibri"/>
          <w:lang w:eastAsia="pl-PL"/>
        </w:rPr>
        <w:t>.</w:t>
      </w:r>
    </w:p>
    <w:p w14:paraId="61FBC143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eastAsia="pl-PL"/>
        </w:rPr>
      </w:pPr>
    </w:p>
    <w:p w14:paraId="12320C45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Calibri"/>
          <w:lang w:eastAsia="pl-PL"/>
        </w:rPr>
      </w:pPr>
      <w:r w:rsidRPr="00F11914">
        <w:rPr>
          <w:rFonts w:ascii="Calibri" w:eastAsia="Times New Roman" w:hAnsi="Calibri" w:cs="Calibri"/>
          <w:lang w:eastAsia="pl-PL"/>
        </w:rPr>
        <w:t>Prace naukową i dydaktyczną chcę realizować w .....................................................................................</w:t>
      </w:r>
    </w:p>
    <w:p w14:paraId="250D803F" w14:textId="77777777" w:rsidR="0001490A" w:rsidRPr="00F11914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Calibri"/>
          <w:lang w:eastAsia="pl-PL"/>
        </w:rPr>
      </w:pPr>
      <w:r w:rsidRPr="00F11914">
        <w:rPr>
          <w:rFonts w:ascii="Calibri" w:eastAsia="Times New Roman" w:hAnsi="Calibri" w:cs="Calibri"/>
          <w:sz w:val="16"/>
          <w:szCs w:val="16"/>
          <w:lang w:eastAsia="pl-PL"/>
        </w:rPr>
        <w:t>(należy podać nazwę jednostki Uniwersytetu)</w:t>
      </w:r>
      <w:r w:rsidRPr="00F11914">
        <w:rPr>
          <w:rFonts w:ascii="Calibri" w:eastAsia="Times New Roman" w:hAnsi="Calibri" w:cs="Calibri"/>
          <w:lang w:eastAsia="pl-PL"/>
        </w:rPr>
        <w:t xml:space="preserve"> </w:t>
      </w:r>
    </w:p>
    <w:p w14:paraId="11FDA7D0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4B1B8F82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 xml:space="preserve">pod kierunkiem Pana/Pani ....................................................................................................................... </w:t>
      </w:r>
    </w:p>
    <w:p w14:paraId="7B5D49DC" w14:textId="77777777" w:rsidR="0001490A" w:rsidRPr="00F11914" w:rsidRDefault="0001490A" w:rsidP="0001490A">
      <w:pPr>
        <w:spacing w:after="0" w:line="360" w:lineRule="atLeast"/>
        <w:contextualSpacing/>
        <w:jc w:val="right"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(należy podać nazwisko osoby przewidzianej na promotora)</w:t>
      </w:r>
    </w:p>
    <w:p w14:paraId="44E782BE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008F9CC0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</w:p>
    <w:p w14:paraId="207D308B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>Obszar wiedzy w zakresie tematyki planowanej pracy naukowej:</w:t>
      </w:r>
    </w:p>
    <w:p w14:paraId="7DBC0036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>.....................................................................</w:t>
      </w:r>
    </w:p>
    <w:p w14:paraId="30611A68" w14:textId="77777777" w:rsidR="0001490A" w:rsidRPr="00F11914" w:rsidRDefault="0001490A" w:rsidP="0001490A">
      <w:pPr>
        <w:spacing w:after="0" w:line="360" w:lineRule="atLeast"/>
        <w:contextualSpacing/>
        <w:jc w:val="both"/>
        <w:rPr>
          <w:rFonts w:ascii="Calibri" w:eastAsia="Times New Roman" w:hAnsi="Calibri" w:cs="Times New Roman"/>
          <w:sz w:val="16"/>
          <w:szCs w:val="16"/>
          <w:lang w:eastAsia="pl-PL"/>
        </w:rPr>
      </w:pPr>
      <w:r w:rsidRPr="00F11914">
        <w:rPr>
          <w:rFonts w:ascii="Calibri" w:eastAsia="Times New Roman" w:hAnsi="Calibri" w:cs="Times New Roman"/>
          <w:sz w:val="16"/>
          <w:szCs w:val="16"/>
          <w:lang w:eastAsia="pl-PL"/>
        </w:rPr>
        <w:t>(uszczegółowienie w zależności od dyscypliny nauki np. ginekologia, pediatria, analityka medyczna, dietetyka, zdrowie publiczne itp.)</w:t>
      </w:r>
    </w:p>
    <w:p w14:paraId="183ED08A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3CD2FFEC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</w:p>
    <w:p w14:paraId="05B0C6A5" w14:textId="77777777" w:rsidR="0001490A" w:rsidRPr="00F11914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eastAsia="pl-PL"/>
        </w:rPr>
      </w:pPr>
    </w:p>
    <w:p w14:paraId="69C16D79" w14:textId="77777777" w:rsidR="0001490A" w:rsidRPr="00F11914" w:rsidRDefault="0001490A" w:rsidP="0001490A">
      <w:pPr>
        <w:spacing w:after="0" w:line="360" w:lineRule="atLeast"/>
        <w:ind w:left="5387"/>
        <w:contextualSpacing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>....................................................</w:t>
      </w:r>
    </w:p>
    <w:p w14:paraId="3C91AA60" w14:textId="77777777" w:rsidR="0001490A" w:rsidRPr="00F11914" w:rsidRDefault="0001490A" w:rsidP="0001490A">
      <w:pPr>
        <w:spacing w:after="0" w:line="360" w:lineRule="atLeast"/>
        <w:ind w:left="5954"/>
        <w:contextualSpacing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>podpis kandydata</w:t>
      </w:r>
    </w:p>
    <w:p w14:paraId="3B420289" w14:textId="77777777" w:rsidR="0001490A" w:rsidRPr="00F11914" w:rsidRDefault="0001490A" w:rsidP="0001490A">
      <w:p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>Lista załączników do wniosku:</w:t>
      </w:r>
    </w:p>
    <w:p w14:paraId="6E681D8E" w14:textId="77777777" w:rsidR="0001490A" w:rsidRPr="00F11914" w:rsidRDefault="0001490A" w:rsidP="0001490A">
      <w:pPr>
        <w:numPr>
          <w:ilvl w:val="0"/>
          <w:numId w:val="16"/>
        </w:numPr>
        <w:spacing w:after="0" w:line="360" w:lineRule="atLeast"/>
        <w:contextualSpacing/>
        <w:rPr>
          <w:rFonts w:ascii="Calibri" w:eastAsia="Times New Roman" w:hAnsi="Calibri" w:cs="Times New Roman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>........................................</w:t>
      </w:r>
    </w:p>
    <w:p w14:paraId="2B42BDFC" w14:textId="77777777" w:rsidR="0001490A" w:rsidRPr="00F11914" w:rsidRDefault="0001490A" w:rsidP="0001490A">
      <w:pPr>
        <w:numPr>
          <w:ilvl w:val="0"/>
          <w:numId w:val="16"/>
        </w:numPr>
        <w:spacing w:after="0" w:line="360" w:lineRule="atLeast"/>
        <w:contextualSpacing/>
        <w:rPr>
          <w:rFonts w:ascii="Calibri" w:eastAsia="Times New Roman" w:hAnsi="Calibri" w:cs="Times New Roman"/>
          <w:i/>
          <w:sz w:val="18"/>
          <w:szCs w:val="18"/>
          <w:lang w:eastAsia="pl-PL"/>
        </w:rPr>
      </w:pPr>
      <w:r w:rsidRPr="00F11914">
        <w:rPr>
          <w:rFonts w:ascii="Calibri" w:eastAsia="Times New Roman" w:hAnsi="Calibri" w:cs="Times New Roman"/>
          <w:lang w:eastAsia="pl-PL"/>
        </w:rPr>
        <w:t xml:space="preserve">........................................ (...)- </w:t>
      </w:r>
      <w:r w:rsidRPr="00F11914">
        <w:rPr>
          <w:rFonts w:ascii="Calibri" w:eastAsia="Times New Roman" w:hAnsi="Calibri" w:cs="Times New Roman"/>
          <w:i/>
          <w:sz w:val="18"/>
          <w:szCs w:val="18"/>
          <w:lang w:eastAsia="pl-PL"/>
        </w:rPr>
        <w:t>proszę wypisać wszystkie załączniki wraz z wykazem dokumentów potwierdzających działalność naukową</w:t>
      </w:r>
    </w:p>
    <w:p w14:paraId="3A7F2784" w14:textId="77777777" w:rsidR="0001490A" w:rsidRPr="00F11914" w:rsidRDefault="0001490A" w:rsidP="0001490A">
      <w:pPr>
        <w:spacing w:after="0" w:line="240" w:lineRule="auto"/>
        <w:contextualSpacing/>
        <w:jc w:val="right"/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</w:p>
    <w:p w14:paraId="34447CA7" w14:textId="0FCA869E" w:rsidR="003E1373" w:rsidRPr="00F11914" w:rsidRDefault="003E1373">
      <w:pPr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bookmarkStart w:id="0" w:name="_GoBack"/>
      <w:bookmarkEnd w:id="0"/>
    </w:p>
    <w:sectPr w:rsidR="003E1373" w:rsidRPr="00F11914" w:rsidSect="0001490A">
      <w:footerReference w:type="even" r:id="rId7"/>
      <w:footerReference w:type="default" r:id="rId8"/>
      <w:pgSz w:w="11906" w:h="16838"/>
      <w:pgMar w:top="851" w:right="1418" w:bottom="567" w:left="851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46932B" w16cid:durableId="23BFF717"/>
  <w16cid:commentId w16cid:paraId="136BAD6B" w16cid:durableId="23BFF718"/>
  <w16cid:commentId w16cid:paraId="448A0309" w16cid:durableId="23BFF719"/>
  <w16cid:commentId w16cid:paraId="7E07CC01" w16cid:durableId="23BFF71A"/>
  <w16cid:commentId w16cid:paraId="09DBF2E9" w16cid:durableId="23A45321"/>
  <w16cid:commentId w16cid:paraId="56029DA0" w16cid:durableId="23A45322"/>
  <w16cid:commentId w16cid:paraId="05D02E5E" w16cid:durableId="23BFF71D"/>
  <w16cid:commentId w16cid:paraId="475F5BFD" w16cid:durableId="23BFF71E"/>
  <w16cid:commentId w16cid:paraId="66BA4F42" w16cid:durableId="23BFF71F"/>
  <w16cid:commentId w16cid:paraId="757488F0" w16cid:durableId="23BFF720"/>
  <w16cid:commentId w16cid:paraId="7D1DA0A6" w16cid:durableId="23BFF721"/>
  <w16cid:commentId w16cid:paraId="73111DED" w16cid:durableId="23BFF722"/>
  <w16cid:commentId w16cid:paraId="65931066" w16cid:durableId="23BFF723"/>
  <w16cid:commentId w16cid:paraId="4CEB4905" w16cid:durableId="23BFF724"/>
  <w16cid:commentId w16cid:paraId="272F92C2" w16cid:durableId="23BFF725"/>
  <w16cid:commentId w16cid:paraId="6110EBCC" w16cid:durableId="23BFF726"/>
  <w16cid:commentId w16cid:paraId="19E0B776" w16cid:durableId="23BFF727"/>
  <w16cid:commentId w16cid:paraId="18BA7CC2" w16cid:durableId="23BFF728"/>
  <w16cid:commentId w16cid:paraId="76D40499" w16cid:durableId="23BFF729"/>
  <w16cid:commentId w16cid:paraId="3D65D9D1" w16cid:durableId="23A45323"/>
  <w16cid:commentId w16cid:paraId="076206D6" w16cid:durableId="23A45324"/>
  <w16cid:commentId w16cid:paraId="56AD0666" w16cid:durableId="23A45325"/>
  <w16cid:commentId w16cid:paraId="46DB5BE8" w16cid:durableId="23A45326"/>
  <w16cid:commentId w16cid:paraId="6F45442C" w16cid:durableId="23BFF72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F0527E" w14:textId="77777777" w:rsidR="003E0CA0" w:rsidRDefault="003E0CA0">
      <w:pPr>
        <w:spacing w:after="0" w:line="240" w:lineRule="auto"/>
      </w:pPr>
      <w:r>
        <w:separator/>
      </w:r>
    </w:p>
  </w:endnote>
  <w:endnote w:type="continuationSeparator" w:id="0">
    <w:p w14:paraId="1CE77D5D" w14:textId="77777777" w:rsidR="003E0CA0" w:rsidRDefault="003E0C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B5D8E" w14:textId="77777777" w:rsidR="008202B6" w:rsidRDefault="008202B6" w:rsidP="0001490A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22E0F54B" w14:textId="77777777" w:rsidR="008202B6" w:rsidRDefault="008202B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40F9A" w14:textId="278AB44B" w:rsidR="008202B6" w:rsidRPr="00852377" w:rsidRDefault="008202B6" w:rsidP="0001490A">
    <w:pPr>
      <w:pStyle w:val="Stopka"/>
      <w:framePr w:wrap="around" w:vAnchor="text" w:hAnchor="margin" w:xAlign="center" w:y="1"/>
      <w:rPr>
        <w:rStyle w:val="Numerstrony"/>
        <w:rFonts w:ascii="Calibri" w:hAnsi="Calibri"/>
        <w:sz w:val="20"/>
        <w:szCs w:val="20"/>
      </w:rPr>
    </w:pPr>
    <w:r w:rsidRPr="00852377">
      <w:rPr>
        <w:rStyle w:val="Numerstrony"/>
        <w:rFonts w:ascii="Calibri" w:hAnsi="Calibri"/>
        <w:sz w:val="20"/>
        <w:szCs w:val="20"/>
      </w:rPr>
      <w:fldChar w:fldCharType="begin"/>
    </w:r>
    <w:r w:rsidRPr="00852377">
      <w:rPr>
        <w:rStyle w:val="Numerstrony"/>
        <w:rFonts w:ascii="Calibri" w:hAnsi="Calibri"/>
        <w:sz w:val="20"/>
        <w:szCs w:val="20"/>
      </w:rPr>
      <w:instrText xml:space="preserve">PAGE  </w:instrText>
    </w:r>
    <w:r w:rsidRPr="00852377">
      <w:rPr>
        <w:rStyle w:val="Numerstrony"/>
        <w:rFonts w:ascii="Calibri" w:hAnsi="Calibri"/>
        <w:sz w:val="20"/>
        <w:szCs w:val="20"/>
      </w:rPr>
      <w:fldChar w:fldCharType="separate"/>
    </w:r>
    <w:r w:rsidR="00EF4C21">
      <w:rPr>
        <w:rStyle w:val="Numerstrony"/>
        <w:rFonts w:ascii="Calibri" w:hAnsi="Calibri"/>
        <w:noProof/>
        <w:sz w:val="20"/>
        <w:szCs w:val="20"/>
      </w:rPr>
      <w:t>1</w:t>
    </w:r>
    <w:r w:rsidRPr="00852377">
      <w:rPr>
        <w:rStyle w:val="Numerstrony"/>
        <w:rFonts w:ascii="Calibri" w:hAnsi="Calibri"/>
        <w:sz w:val="20"/>
        <w:szCs w:val="20"/>
      </w:rPr>
      <w:fldChar w:fldCharType="end"/>
    </w:r>
  </w:p>
  <w:p w14:paraId="6DC76521" w14:textId="77777777" w:rsidR="008202B6" w:rsidRPr="00852377" w:rsidRDefault="008202B6">
    <w:pPr>
      <w:pStyle w:val="Stopka"/>
      <w:rPr>
        <w:rFonts w:ascii="Calibri" w:hAnsi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DB8C30" w14:textId="77777777" w:rsidR="003E0CA0" w:rsidRDefault="003E0CA0">
      <w:pPr>
        <w:spacing w:after="0" w:line="240" w:lineRule="auto"/>
      </w:pPr>
      <w:r>
        <w:separator/>
      </w:r>
    </w:p>
  </w:footnote>
  <w:footnote w:type="continuationSeparator" w:id="0">
    <w:p w14:paraId="1CB97A47" w14:textId="77777777" w:rsidR="003E0CA0" w:rsidRDefault="003E0C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5626"/>
    <w:multiLevelType w:val="hybridMultilevel"/>
    <w:tmpl w:val="A6DE1ACE"/>
    <w:lvl w:ilvl="0" w:tplc="C89EFF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5761D"/>
    <w:multiLevelType w:val="hybridMultilevel"/>
    <w:tmpl w:val="37F88366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D856C48"/>
    <w:multiLevelType w:val="hybridMultilevel"/>
    <w:tmpl w:val="B290B1F4"/>
    <w:lvl w:ilvl="0" w:tplc="5FBAB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17C33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3A58B6"/>
    <w:multiLevelType w:val="hybridMultilevel"/>
    <w:tmpl w:val="F67A40FE"/>
    <w:lvl w:ilvl="0" w:tplc="B4DCF8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24818"/>
    <w:multiLevelType w:val="hybridMultilevel"/>
    <w:tmpl w:val="667ADDE8"/>
    <w:lvl w:ilvl="0" w:tplc="FF60A9E8">
      <w:start w:val="1"/>
      <w:numFmt w:val="lowerLetter"/>
      <w:lvlText w:val="%1)"/>
      <w:lvlJc w:val="left"/>
      <w:pPr>
        <w:ind w:left="1353" w:hanging="360"/>
      </w:pPr>
      <w:rPr>
        <w:rFonts w:ascii="Calibri" w:hAnsi="Calibr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9230F5F"/>
    <w:multiLevelType w:val="hybridMultilevel"/>
    <w:tmpl w:val="EA66D298"/>
    <w:lvl w:ilvl="0" w:tplc="5AE68D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B15628"/>
    <w:multiLevelType w:val="hybridMultilevel"/>
    <w:tmpl w:val="1BC83E9A"/>
    <w:lvl w:ilvl="0" w:tplc="E2EAEB5C">
      <w:start w:val="1"/>
      <w:numFmt w:val="decimal"/>
      <w:lvlText w:val="%1."/>
      <w:lvlJc w:val="left"/>
      <w:pPr>
        <w:ind w:left="2061" w:hanging="360"/>
      </w:pPr>
      <w:rPr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1E1919"/>
    <w:multiLevelType w:val="hybridMultilevel"/>
    <w:tmpl w:val="5A16677E"/>
    <w:lvl w:ilvl="0" w:tplc="A87C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94E9A"/>
    <w:multiLevelType w:val="hybridMultilevel"/>
    <w:tmpl w:val="76D431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04F82"/>
    <w:multiLevelType w:val="hybridMultilevel"/>
    <w:tmpl w:val="A86015F4"/>
    <w:lvl w:ilvl="0" w:tplc="A27A8F2C">
      <w:start w:val="1"/>
      <w:numFmt w:val="decimal"/>
      <w:lvlText w:val="%1)"/>
      <w:lvlJc w:val="left"/>
      <w:pPr>
        <w:ind w:left="1080" w:hanging="360"/>
      </w:pPr>
      <w:rPr>
        <w:rFonts w:hint="default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90757"/>
    <w:multiLevelType w:val="hybridMultilevel"/>
    <w:tmpl w:val="7B447488"/>
    <w:lvl w:ilvl="0" w:tplc="F24E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4C02FB"/>
    <w:multiLevelType w:val="hybridMultilevel"/>
    <w:tmpl w:val="0C462F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74FA4"/>
    <w:multiLevelType w:val="hybridMultilevel"/>
    <w:tmpl w:val="8874467C"/>
    <w:lvl w:ilvl="0" w:tplc="819CB1D2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3B0E83"/>
    <w:multiLevelType w:val="hybridMultilevel"/>
    <w:tmpl w:val="C6C4C1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16"/>
  </w:num>
  <w:num w:numId="4">
    <w:abstractNumId w:val="6"/>
  </w:num>
  <w:num w:numId="5">
    <w:abstractNumId w:val="0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9"/>
  </w:num>
  <w:num w:numId="11">
    <w:abstractNumId w:val="4"/>
  </w:num>
  <w:num w:numId="12">
    <w:abstractNumId w:val="14"/>
  </w:num>
  <w:num w:numId="13">
    <w:abstractNumId w:val="2"/>
  </w:num>
  <w:num w:numId="14">
    <w:abstractNumId w:val="7"/>
  </w:num>
  <w:num w:numId="15">
    <w:abstractNumId w:val="8"/>
  </w:num>
  <w:num w:numId="16">
    <w:abstractNumId w:val="11"/>
  </w:num>
  <w:num w:numId="17">
    <w:abstractNumId w:val="12"/>
  </w:num>
  <w:num w:numId="18">
    <w:abstractNumId w:val="5"/>
  </w:num>
  <w:num w:numId="19">
    <w:abstractNumId w:val="1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xsTAFMgxNDZV0lIJTi4sz8/NACixrAep5POIsAAAA"/>
  </w:docVars>
  <w:rsids>
    <w:rsidRoot w:val="0001490A"/>
    <w:rsid w:val="0001490A"/>
    <w:rsid w:val="00033496"/>
    <w:rsid w:val="00037016"/>
    <w:rsid w:val="00046003"/>
    <w:rsid w:val="00062EB7"/>
    <w:rsid w:val="00063835"/>
    <w:rsid w:val="000D59F8"/>
    <w:rsid w:val="000D6F02"/>
    <w:rsid w:val="001243EF"/>
    <w:rsid w:val="00125428"/>
    <w:rsid w:val="00136DCF"/>
    <w:rsid w:val="00140841"/>
    <w:rsid w:val="00143ED7"/>
    <w:rsid w:val="00164F35"/>
    <w:rsid w:val="00167DD7"/>
    <w:rsid w:val="0017474C"/>
    <w:rsid w:val="001840F1"/>
    <w:rsid w:val="001900E3"/>
    <w:rsid w:val="001B4AC3"/>
    <w:rsid w:val="001E54CA"/>
    <w:rsid w:val="002012A3"/>
    <w:rsid w:val="002107BB"/>
    <w:rsid w:val="00215D4C"/>
    <w:rsid w:val="002213D7"/>
    <w:rsid w:val="00251713"/>
    <w:rsid w:val="00260E28"/>
    <w:rsid w:val="0028157F"/>
    <w:rsid w:val="002947C2"/>
    <w:rsid w:val="002A0180"/>
    <w:rsid w:val="002A1597"/>
    <w:rsid w:val="002B36EF"/>
    <w:rsid w:val="002B6E24"/>
    <w:rsid w:val="002D14D2"/>
    <w:rsid w:val="002F517B"/>
    <w:rsid w:val="002F7B69"/>
    <w:rsid w:val="0030164C"/>
    <w:rsid w:val="00310659"/>
    <w:rsid w:val="0032761E"/>
    <w:rsid w:val="00342AFC"/>
    <w:rsid w:val="00374DFC"/>
    <w:rsid w:val="0037607A"/>
    <w:rsid w:val="003966CD"/>
    <w:rsid w:val="00396F1C"/>
    <w:rsid w:val="003B2321"/>
    <w:rsid w:val="003B679E"/>
    <w:rsid w:val="003C4E86"/>
    <w:rsid w:val="003C625E"/>
    <w:rsid w:val="003E0CA0"/>
    <w:rsid w:val="003E1373"/>
    <w:rsid w:val="00415222"/>
    <w:rsid w:val="004422EB"/>
    <w:rsid w:val="004502D9"/>
    <w:rsid w:val="00452F72"/>
    <w:rsid w:val="0047383D"/>
    <w:rsid w:val="004815A7"/>
    <w:rsid w:val="004A1BD9"/>
    <w:rsid w:val="004C4931"/>
    <w:rsid w:val="004D072A"/>
    <w:rsid w:val="00503897"/>
    <w:rsid w:val="00515B88"/>
    <w:rsid w:val="005178C3"/>
    <w:rsid w:val="00522226"/>
    <w:rsid w:val="005278E9"/>
    <w:rsid w:val="00560A27"/>
    <w:rsid w:val="00565232"/>
    <w:rsid w:val="00566D2F"/>
    <w:rsid w:val="005841EF"/>
    <w:rsid w:val="005C2DF4"/>
    <w:rsid w:val="005D0741"/>
    <w:rsid w:val="005D3DE7"/>
    <w:rsid w:val="005D4AB0"/>
    <w:rsid w:val="005E3BFB"/>
    <w:rsid w:val="005E6D04"/>
    <w:rsid w:val="0063038E"/>
    <w:rsid w:val="00637EBB"/>
    <w:rsid w:val="0065076E"/>
    <w:rsid w:val="006514B6"/>
    <w:rsid w:val="00687BF4"/>
    <w:rsid w:val="006A39DB"/>
    <w:rsid w:val="006A3E82"/>
    <w:rsid w:val="006A712C"/>
    <w:rsid w:val="006A7A4B"/>
    <w:rsid w:val="006B0511"/>
    <w:rsid w:val="006B6180"/>
    <w:rsid w:val="006C15B4"/>
    <w:rsid w:val="006C3920"/>
    <w:rsid w:val="006F10AF"/>
    <w:rsid w:val="00711992"/>
    <w:rsid w:val="00714E8B"/>
    <w:rsid w:val="00725560"/>
    <w:rsid w:val="00737591"/>
    <w:rsid w:val="00745D30"/>
    <w:rsid w:val="007631AF"/>
    <w:rsid w:val="007867A7"/>
    <w:rsid w:val="007875F1"/>
    <w:rsid w:val="007B4403"/>
    <w:rsid w:val="007B7535"/>
    <w:rsid w:val="007C5299"/>
    <w:rsid w:val="007D76E9"/>
    <w:rsid w:val="007E2B73"/>
    <w:rsid w:val="007F58F1"/>
    <w:rsid w:val="008202B6"/>
    <w:rsid w:val="00823C5D"/>
    <w:rsid w:val="008271E4"/>
    <w:rsid w:val="00845FA3"/>
    <w:rsid w:val="00895D1C"/>
    <w:rsid w:val="00895F0C"/>
    <w:rsid w:val="008C2FF1"/>
    <w:rsid w:val="008C3E2A"/>
    <w:rsid w:val="008E103D"/>
    <w:rsid w:val="008E289F"/>
    <w:rsid w:val="008E5810"/>
    <w:rsid w:val="008F2848"/>
    <w:rsid w:val="0090047C"/>
    <w:rsid w:val="00903538"/>
    <w:rsid w:val="00903743"/>
    <w:rsid w:val="0091192A"/>
    <w:rsid w:val="0092092F"/>
    <w:rsid w:val="0093047B"/>
    <w:rsid w:val="0093067E"/>
    <w:rsid w:val="00931E44"/>
    <w:rsid w:val="00964188"/>
    <w:rsid w:val="009C4AE0"/>
    <w:rsid w:val="009F51B8"/>
    <w:rsid w:val="00A1595B"/>
    <w:rsid w:val="00A24128"/>
    <w:rsid w:val="00A34CF8"/>
    <w:rsid w:val="00A34E90"/>
    <w:rsid w:val="00A45F81"/>
    <w:rsid w:val="00A47C28"/>
    <w:rsid w:val="00A50681"/>
    <w:rsid w:val="00A60A61"/>
    <w:rsid w:val="00AA6F97"/>
    <w:rsid w:val="00AC5F0B"/>
    <w:rsid w:val="00AD1847"/>
    <w:rsid w:val="00AF36B7"/>
    <w:rsid w:val="00B018A2"/>
    <w:rsid w:val="00B17C6C"/>
    <w:rsid w:val="00B21A78"/>
    <w:rsid w:val="00B52C21"/>
    <w:rsid w:val="00B643E3"/>
    <w:rsid w:val="00BE0ECB"/>
    <w:rsid w:val="00BE35A1"/>
    <w:rsid w:val="00BE7851"/>
    <w:rsid w:val="00C014E5"/>
    <w:rsid w:val="00C07484"/>
    <w:rsid w:val="00C2604B"/>
    <w:rsid w:val="00C32C23"/>
    <w:rsid w:val="00C40E56"/>
    <w:rsid w:val="00C446CB"/>
    <w:rsid w:val="00C4658C"/>
    <w:rsid w:val="00C64629"/>
    <w:rsid w:val="00C72B74"/>
    <w:rsid w:val="00C819B5"/>
    <w:rsid w:val="00C90B1B"/>
    <w:rsid w:val="00C944FA"/>
    <w:rsid w:val="00CB14C1"/>
    <w:rsid w:val="00CB1E64"/>
    <w:rsid w:val="00CE166B"/>
    <w:rsid w:val="00CF118A"/>
    <w:rsid w:val="00D22769"/>
    <w:rsid w:val="00D53B2D"/>
    <w:rsid w:val="00D60D96"/>
    <w:rsid w:val="00D6462A"/>
    <w:rsid w:val="00D702BB"/>
    <w:rsid w:val="00D9756E"/>
    <w:rsid w:val="00DA0D30"/>
    <w:rsid w:val="00DA4197"/>
    <w:rsid w:val="00DA6F8E"/>
    <w:rsid w:val="00DB0538"/>
    <w:rsid w:val="00DF004B"/>
    <w:rsid w:val="00E23F82"/>
    <w:rsid w:val="00E34F8C"/>
    <w:rsid w:val="00E4590F"/>
    <w:rsid w:val="00E528D1"/>
    <w:rsid w:val="00E52FB8"/>
    <w:rsid w:val="00E8622A"/>
    <w:rsid w:val="00EC7487"/>
    <w:rsid w:val="00EF4C21"/>
    <w:rsid w:val="00F11386"/>
    <w:rsid w:val="00F11914"/>
    <w:rsid w:val="00F33E0A"/>
    <w:rsid w:val="00F35C31"/>
    <w:rsid w:val="00F46B6E"/>
    <w:rsid w:val="00F51716"/>
    <w:rsid w:val="00F77170"/>
    <w:rsid w:val="00FA0829"/>
    <w:rsid w:val="00FA3525"/>
    <w:rsid w:val="00FB3F9B"/>
    <w:rsid w:val="00FC44E9"/>
    <w:rsid w:val="00FC778A"/>
    <w:rsid w:val="00FD7768"/>
    <w:rsid w:val="00FF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BFD32"/>
  <w15:docId w15:val="{D99D28AE-D28F-4510-9670-AC67802DF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149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semiHidden/>
    <w:unhideWhenUsed/>
    <w:rsid w:val="000149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1490A"/>
  </w:style>
  <w:style w:type="character" w:styleId="Numerstrony">
    <w:name w:val="page number"/>
    <w:basedOn w:val="Domylnaczcionkaakapitu"/>
    <w:rsid w:val="0001490A"/>
  </w:style>
  <w:style w:type="paragraph" w:styleId="Akapitzlist">
    <w:name w:val="List Paragraph"/>
    <w:basedOn w:val="Normalny"/>
    <w:uiPriority w:val="34"/>
    <w:qFormat/>
    <w:rsid w:val="0001490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1490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490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490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490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490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14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90A"/>
    <w:rPr>
      <w:rFonts w:ascii="Tahoma" w:hAnsi="Tahoma" w:cs="Tahoma"/>
      <w:sz w:val="16"/>
      <w:szCs w:val="16"/>
    </w:rPr>
  </w:style>
  <w:style w:type="character" w:customStyle="1" w:styleId="alb">
    <w:name w:val="a_lb"/>
    <w:basedOn w:val="Domylnaczcionkaakapitu"/>
    <w:rsid w:val="00565232"/>
  </w:style>
  <w:style w:type="character" w:customStyle="1" w:styleId="apple-converted-space">
    <w:name w:val="apple-converted-space"/>
    <w:basedOn w:val="Domylnaczcionkaakapitu"/>
    <w:rsid w:val="00565232"/>
  </w:style>
  <w:style w:type="character" w:styleId="Hipercze">
    <w:name w:val="Hyperlink"/>
    <w:basedOn w:val="Domylnaczcionkaakapitu"/>
    <w:uiPriority w:val="99"/>
    <w:unhideWhenUsed/>
    <w:rsid w:val="00687B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718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38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Brożek</dc:creator>
  <cp:lastModifiedBy>AN</cp:lastModifiedBy>
  <cp:revision>12</cp:revision>
  <cp:lastPrinted>2021-01-20T11:52:00Z</cp:lastPrinted>
  <dcterms:created xsi:type="dcterms:W3CDTF">2021-02-25T10:41:00Z</dcterms:created>
  <dcterms:modified xsi:type="dcterms:W3CDTF">2021-03-09T12:21:00Z</dcterms:modified>
</cp:coreProperties>
</file>